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4FF9E780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="00F87BEC" w:rsidRPr="00F87BEC">
        <w:rPr>
          <w:rFonts w:ascii="Times New Roman" w:eastAsia="Times New Roman" w:hAnsi="Times New Roman" w:cs="Times New Roman"/>
          <w:bCs/>
          <w:i/>
          <w:sz w:val="24"/>
          <w:szCs w:val="24"/>
          <w:lang w:val="sr-Cyrl-RS"/>
        </w:rPr>
        <w:t>Из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F87BEC">
        <w:trPr>
          <w:trHeight w:val="8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6A678690" w14:textId="77777777" w:rsidR="00F87BEC" w:rsidRPr="00F87BEC" w:rsidRDefault="00F87BEC" w:rsidP="00F87BEC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F87BE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</w:t>
            </w:r>
            <w:r w:rsidRPr="00F87BEC"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п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кућ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ржава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потребн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р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ти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акт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им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обра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вође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радо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2C1A7030" w14:textId="2815E10D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125AB523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B6238C" w14:textId="77777777" w:rsidR="00F87BEC" w:rsidRPr="00F87BEC" w:rsidRDefault="00F87BEC" w:rsidP="00F87BEC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F87BE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</w:t>
            </w:r>
            <w:r w:rsidRPr="00F87BEC"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п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кућ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ржава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потребн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р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ти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акт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им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обра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вође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радо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125B78B8" w14:textId="18A8B6EB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643947E9" w14:textId="77777777" w:rsidR="00F87BEC" w:rsidRPr="00F87BEC" w:rsidRDefault="00F87BEC" w:rsidP="00F87BEC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F87BE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</w:t>
            </w:r>
            <w:r w:rsidRPr="00F87BEC"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п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кућ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ржава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потребн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рад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нити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акт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којим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с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одобра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извођење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радова</w:t>
            </w:r>
            <w:proofErr w:type="spellEnd"/>
            <w:r w:rsidRPr="00F87BEC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3E0E2D2B" w14:textId="2E50938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52A4ABAC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0A3948A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7B394377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AECD878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5EDE1E32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62C216AD" w:rsidR="002433DC" w:rsidRPr="004A12DC" w:rsidRDefault="0019539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95399" w:rsidRPr="004A12DC" w14:paraId="2C2A0301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29AC98E" w14:textId="06D9CAEA" w:rsidR="00195399" w:rsidRPr="00DE0DD8" w:rsidRDefault="00195399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DE0DD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a</w:t>
            </w:r>
          </w:p>
        </w:tc>
        <w:tc>
          <w:tcPr>
            <w:tcW w:w="7910" w:type="dxa"/>
          </w:tcPr>
          <w:p w14:paraId="573309F3" w14:textId="593EF24A" w:rsidR="00195399" w:rsidRPr="00DE0DD8" w:rsidRDefault="00195399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DE0DD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Прилогом </w:t>
            </w:r>
            <w:r w:rsidRPr="00DE0DD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DE0DD8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DE0DD8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84" w:type="dxa"/>
          </w:tcPr>
          <w:p w14:paraId="5C11A669" w14:textId="77777777" w:rsidR="00195399" w:rsidRPr="004A12DC" w:rsidRDefault="00195399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ACEB61A" w14:textId="77777777" w:rsidR="00195399" w:rsidRPr="00DE0DD8" w:rsidRDefault="00195399" w:rsidP="00195399">
      <w:pPr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Појашњење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односиоци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ијав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који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се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ијављуј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мер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.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Замен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спољњих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и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врат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у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ценовном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еглед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роб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и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услуг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исказуј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цен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столарију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</w:p>
    <w:p w14:paraId="472CE873" w14:textId="77777777" w:rsidR="00195399" w:rsidRPr="00DE0DD8" w:rsidRDefault="00195399" w:rsidP="00195399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једнокрилни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0х140</w:t>
      </w:r>
    </w:p>
    <w:p w14:paraId="20DE57ED" w14:textId="77777777" w:rsidR="00195399" w:rsidRPr="00DE0DD8" w:rsidRDefault="00195399" w:rsidP="00195399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двокрилни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80х140</w:t>
      </w:r>
    </w:p>
    <w:p w14:paraId="0CDFD1E7" w14:textId="77777777" w:rsidR="00195399" w:rsidRPr="00DE0DD8" w:rsidRDefault="00195399" w:rsidP="00195399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улазн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врат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DE0DD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00х205</w:t>
      </w:r>
    </w:p>
    <w:p w14:paraId="1FD573F8" w14:textId="77777777" w:rsidR="00195399" w:rsidRDefault="0019539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CFFE56" w14:textId="77777777" w:rsidR="00CC55B2" w:rsidRDefault="00CC55B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4D670CCF" w14:textId="17ACCEF4" w:rsidR="00CC55B2" w:rsidRPr="00CC55B2" w:rsidRDefault="00CC55B2" w:rsidP="00CC55B2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Да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на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</w:p>
    <w:p w14:paraId="71408ED1" w14:textId="77777777" w:rsidR="00CC55B2" w:rsidRDefault="00CC55B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D2E1065" w14:textId="555B22A2" w:rsidR="00CC55B2" w:rsidRPr="004A12DC" w:rsidRDefault="00CC55B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ab/>
        <w:t>_________________________________________</w:t>
      </w:r>
    </w:p>
    <w:sectPr w:rsidR="00CC55B2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BE93A" w14:textId="77777777" w:rsidR="000E7D27" w:rsidRDefault="000E7D27" w:rsidP="008A6F6C">
      <w:pPr>
        <w:spacing w:after="0" w:line="240" w:lineRule="auto"/>
      </w:pPr>
      <w:r>
        <w:separator/>
      </w:r>
    </w:p>
  </w:endnote>
  <w:endnote w:type="continuationSeparator" w:id="0">
    <w:p w14:paraId="0EB312AF" w14:textId="77777777" w:rsidR="000E7D27" w:rsidRDefault="000E7D2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7B7A2" w14:textId="77777777" w:rsidR="000E7D27" w:rsidRDefault="000E7D27" w:rsidP="008A6F6C">
      <w:pPr>
        <w:spacing w:after="0" w:line="240" w:lineRule="auto"/>
      </w:pPr>
      <w:r>
        <w:separator/>
      </w:r>
    </w:p>
  </w:footnote>
  <w:footnote w:type="continuationSeparator" w:id="0">
    <w:p w14:paraId="53BBE71E" w14:textId="77777777" w:rsidR="000E7D27" w:rsidRDefault="000E7D2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F437D"/>
    <w:multiLevelType w:val="hybridMultilevel"/>
    <w:tmpl w:val="A104844A"/>
    <w:lvl w:ilvl="0" w:tplc="4C887A1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4"/>
  </w:num>
  <w:num w:numId="2" w16cid:durableId="1872644691">
    <w:abstractNumId w:val="44"/>
  </w:num>
  <w:num w:numId="3" w16cid:durableId="896432390">
    <w:abstractNumId w:val="17"/>
  </w:num>
  <w:num w:numId="4" w16cid:durableId="129053200">
    <w:abstractNumId w:val="28"/>
  </w:num>
  <w:num w:numId="5" w16cid:durableId="126742544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6"/>
  </w:num>
  <w:num w:numId="7" w16cid:durableId="558439845">
    <w:abstractNumId w:val="40"/>
  </w:num>
  <w:num w:numId="8" w16cid:durableId="1543250475">
    <w:abstractNumId w:val="42"/>
  </w:num>
  <w:num w:numId="9" w16cid:durableId="1890651849">
    <w:abstractNumId w:val="12"/>
  </w:num>
  <w:num w:numId="10" w16cid:durableId="98835418">
    <w:abstractNumId w:val="39"/>
  </w:num>
  <w:num w:numId="11" w16cid:durableId="1153066682">
    <w:abstractNumId w:val="33"/>
  </w:num>
  <w:num w:numId="12" w16cid:durableId="280264492">
    <w:abstractNumId w:val="16"/>
  </w:num>
  <w:num w:numId="13" w16cid:durableId="1227229705">
    <w:abstractNumId w:val="26"/>
  </w:num>
  <w:num w:numId="14" w16cid:durableId="1189637756">
    <w:abstractNumId w:val="2"/>
  </w:num>
  <w:num w:numId="15" w16cid:durableId="217401327">
    <w:abstractNumId w:val="6"/>
  </w:num>
  <w:num w:numId="16" w16cid:durableId="2144106830">
    <w:abstractNumId w:val="11"/>
  </w:num>
  <w:num w:numId="17" w16cid:durableId="1035234244">
    <w:abstractNumId w:val="21"/>
  </w:num>
  <w:num w:numId="18" w16cid:durableId="1579287873">
    <w:abstractNumId w:val="10"/>
  </w:num>
  <w:num w:numId="19" w16cid:durableId="371729699">
    <w:abstractNumId w:val="23"/>
  </w:num>
  <w:num w:numId="20" w16cid:durableId="1639070878">
    <w:abstractNumId w:val="25"/>
  </w:num>
  <w:num w:numId="21" w16cid:durableId="1079904865">
    <w:abstractNumId w:val="5"/>
  </w:num>
  <w:num w:numId="22" w16cid:durableId="1426918726">
    <w:abstractNumId w:val="22"/>
  </w:num>
  <w:num w:numId="23" w16cid:durableId="385878273">
    <w:abstractNumId w:val="48"/>
  </w:num>
  <w:num w:numId="24" w16cid:durableId="1944922420">
    <w:abstractNumId w:val="8"/>
  </w:num>
  <w:num w:numId="25" w16cid:durableId="1113090931">
    <w:abstractNumId w:val="0"/>
  </w:num>
  <w:num w:numId="26" w16cid:durableId="1352100534">
    <w:abstractNumId w:val="30"/>
  </w:num>
  <w:num w:numId="27" w16cid:durableId="1736708213">
    <w:abstractNumId w:val="29"/>
  </w:num>
  <w:num w:numId="28" w16cid:durableId="1271399631">
    <w:abstractNumId w:val="43"/>
  </w:num>
  <w:num w:numId="29" w16cid:durableId="1783452248">
    <w:abstractNumId w:val="7"/>
  </w:num>
  <w:num w:numId="30" w16cid:durableId="1133446839">
    <w:abstractNumId w:val="41"/>
  </w:num>
  <w:num w:numId="31" w16cid:durableId="993145068">
    <w:abstractNumId w:val="35"/>
  </w:num>
  <w:num w:numId="32" w16cid:durableId="408236899">
    <w:abstractNumId w:val="36"/>
  </w:num>
  <w:num w:numId="33" w16cid:durableId="2031373624">
    <w:abstractNumId w:val="27"/>
  </w:num>
  <w:num w:numId="34" w16cid:durableId="1249120756">
    <w:abstractNumId w:val="20"/>
  </w:num>
  <w:num w:numId="35" w16cid:durableId="530804099">
    <w:abstractNumId w:val="14"/>
  </w:num>
  <w:num w:numId="36" w16cid:durableId="809254258">
    <w:abstractNumId w:val="37"/>
  </w:num>
  <w:num w:numId="37" w16cid:durableId="1132557940">
    <w:abstractNumId w:val="32"/>
  </w:num>
  <w:num w:numId="38" w16cid:durableId="1483618309">
    <w:abstractNumId w:val="24"/>
  </w:num>
  <w:num w:numId="39" w16cid:durableId="2560254">
    <w:abstractNumId w:val="18"/>
  </w:num>
  <w:num w:numId="40" w16cid:durableId="1985498291">
    <w:abstractNumId w:val="19"/>
  </w:num>
  <w:num w:numId="41" w16cid:durableId="665981658">
    <w:abstractNumId w:val="13"/>
  </w:num>
  <w:num w:numId="42" w16cid:durableId="1685984089">
    <w:abstractNumId w:val="31"/>
  </w:num>
  <w:num w:numId="43" w16cid:durableId="1132554967">
    <w:abstractNumId w:val="15"/>
  </w:num>
  <w:num w:numId="44" w16cid:durableId="956763468">
    <w:abstractNumId w:val="38"/>
  </w:num>
  <w:num w:numId="45" w16cid:durableId="2022050918">
    <w:abstractNumId w:val="3"/>
  </w:num>
  <w:num w:numId="46" w16cid:durableId="327252479">
    <w:abstractNumId w:val="9"/>
  </w:num>
  <w:num w:numId="47" w16cid:durableId="113671022">
    <w:abstractNumId w:val="47"/>
  </w:num>
  <w:num w:numId="48" w16cid:durableId="1114400992">
    <w:abstractNumId w:val="45"/>
  </w:num>
  <w:num w:numId="49" w16cid:durableId="1906836370">
    <w:abstractNumId w:val="1"/>
  </w:num>
  <w:num w:numId="50" w16cid:durableId="15561145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E7D27"/>
    <w:rsid w:val="000F41C6"/>
    <w:rsid w:val="001134A7"/>
    <w:rsid w:val="00126C2F"/>
    <w:rsid w:val="001271B7"/>
    <w:rsid w:val="001703EB"/>
    <w:rsid w:val="00171D78"/>
    <w:rsid w:val="00186020"/>
    <w:rsid w:val="00195399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85D9A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35F6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4E05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040D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C55B2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0DD8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87BEC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74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ta Davidhazi</cp:lastModifiedBy>
  <cp:revision>2</cp:revision>
  <cp:lastPrinted>2022-04-13T17:00:00Z</cp:lastPrinted>
  <dcterms:created xsi:type="dcterms:W3CDTF">2023-08-22T10:50:00Z</dcterms:created>
  <dcterms:modified xsi:type="dcterms:W3CDTF">2023-08-2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